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nt</w:t>
      </w:r>
    </w:p>
    <w:bookmarkStart w:id="20" w:name="Xf4226902437e6be82dda78e8e763a649ad38f30"/>
    <w:p>
      <w:pPr>
        <w:pStyle w:val="Heading1"/>
      </w:pPr>
      <w:r>
        <w:t xml:space="preserve">Statement of Purpose: A Lifelong Commitment to Serving United States San Francisco as a Firefighter</w:t>
      </w:r>
    </w:p>
    <w:p>
      <w:pPr>
        <w:pStyle w:val="FirstParagraph"/>
      </w:pPr>
      <w:r>
        <w:t xml:space="preserve">As I prepare to formally submit my application for the Firefighter position within the San Francisco Fire Department (SFFD), I offer this Statement of Purpose to articulate my profound dedication to protecting the vibrant communities of United States San Francisco. This document represents not merely an application, but a testament to my unwavering resolve to uphold the highest standards of service in one of America's most iconic and challenging urban environments.</w:t>
      </w:r>
    </w:p>
    <w:p>
      <w:pPr>
        <w:pStyle w:val="BodyText"/>
      </w:pPr>
      <w:r>
        <w:t xml:space="preserve">My journey toward becoming a Firefighter began during my childhood in the heart of San Francisco’s Mission District. I witnessed firsthand the courage of SFFD personnel responding to emergencies in our densely packed neighborhood, where historic Victorian homes share space with bustling commercial corridors. At age 14, I assisted at a community fire safety event organized by Battalion Chief Rodriguez, who later became my mentor. That day, he explained how our city’s unique topography—its steep hillsides and fog-choked valleys—creates distinct firefighting challenges unlike any other in the United States. This encounter ignited my purpose: to serve where every street corner holds history and every breath of Pacific air carries potential danger.</w:t>
      </w:r>
    </w:p>
    <w:p>
      <w:pPr>
        <w:pStyle w:val="BodyText"/>
      </w:pPr>
      <w:r>
        <w:t xml:space="preserve">Since that pivotal moment, I have immersed myself in rigorous preparation for a career as a Firefighter. I earned an Associate’s Degree in Emergency Medical Services from City College of San Francisco (CCSF), where my coursework included specialized training in urban firefighting tactics applicable to San Francisco’s 40+ square miles of varied terrain. My field experience includes 1,200 hours as a Firefighter Volunteer with the SFFD’s Community Emergency Response Team (CERT), responding to medical emergencies in neighborhoods from Chinatown’s narrow alleys to the panoramic vistas of Twin Peaks. During these shifts, I mastered critical skills such as rope rescue on San Francisco’s notorious inclines, hazardous materials response for our maritime industry hubs like Pier 39, and cultural competency when serving our city’s diverse populations—each neighborhood requiring distinct approaches to emergency intervention.</w:t>
      </w:r>
    </w:p>
    <w:p>
      <w:pPr>
        <w:pStyle w:val="BodyText"/>
      </w:pPr>
      <w:r>
        <w:t xml:space="preserve">What sets my application apart is my deep understanding of United States San Francisco’s unique demands. Unlike many urban fire departments, the SFFD operates in a seismic zone where earthquakes can shatter infrastructure and trigger secondary disasters. I’ve completed FEMA’s Advanced Urban Search and Rescue certification with emphasis on retrofitting historic structures—a skill directly relevant to preserving San Francisco’s architectural legacy during crises like the 1906 earthquake reenactments we train for annually. I also possess fluency in Spanish (through a University of California extension course) to better serve our city’s large Latino population, and I’ve participated in SFFD-sponsored outreach programs that taught fire safety to seniors in the Western Addition—a community disproportionately affected by fire risks due to aging infrastructure.</w:t>
      </w:r>
    </w:p>
    <w:p>
      <w:pPr>
        <w:pStyle w:val="BodyText"/>
      </w:pPr>
      <w:r>
        <w:t xml:space="preserve">My commitment extends beyond technical proficiency. I volunteer weekly with the San Francisco Food Bank and Neighborhood House, recognizing that true firefighting encompasses holistic community care. As a former EMT-Paramedic for the Red Cross, I’ve treated victims of fires and medical emergencies in our city’s most vulnerable neighborhoods—including homeless encampments in Golden Gate Park—where rapid response often means saving lives before fire trucks arrive. This experience taught me that being a Firefighter in San Francisco isn’t about reacting to flames alone; it’s about addressing the human conditions that create vulnerability, from homelessness to inadequate fire sprinkler systems in older buildings.</w:t>
      </w:r>
    </w:p>
    <w:p>
      <w:pPr>
        <w:pStyle w:val="BodyText"/>
      </w:pPr>
      <w:r>
        <w:t xml:space="preserve">Why SFFD specifically? The department’s “Firefighter 101” philosophy—prioritizing prevention through education and community partnerships—resonates with my belief that safety is built long before a fire alarm sounds. I’ve studied SFFD’s innovative programs like the Fire Safe Youth Education initiative, which I’d actively contribute to by designing workshops for middle schools in the Tenderloin district, where fire risks are compounded by high-density living. Moreover, the department’s leadership in wildfire preparedness (given our proximity to regional fire zones) aligns with my ongoing certification as a CalFire Wildland Firefighter. In United States San Francisco, where climate change intensifies seasonal hazards like dry Santa Ana winds, this dual expertise—urban and wildland firefighting—is not just valuable; it’s essential.</w:t>
      </w:r>
    </w:p>
    <w:p>
      <w:pPr>
        <w:pStyle w:val="BodyText"/>
      </w:pPr>
      <w:r>
        <w:t xml:space="preserve">Looking ahead, I envision my role as a Firefighter in San Francisco as one that bridges past and future. The SFFD’s legacy of heroism—from saving lives during the 1906 earthquake to modern-day high-rise rescues—demands that each new firefighter honors this history while innovating for tomorrow. I plan to pursue the SFFD’s Fire Officer Development Program within three years, with a focus on creating technology-driven response strategies for our city’s aging infrastructure. Ultimately, I aim to contribute to initiatives like the department’s "Green Response" project, which integrates sustainable practices into firefighting operations—a vision that reflects San Francisco’s leadership in environmental stewardship across the United States.</w:t>
      </w:r>
    </w:p>
    <w:p>
      <w:pPr>
        <w:pStyle w:val="BodyText"/>
      </w:pPr>
      <w:r>
        <w:t xml:space="preserve">As I conclude this Statement of Purpose, I reaffirm that my aspiration is not merely to join the SFFD workforce but to embody its spirit. Every day in San Francisco, our city faces emergencies where courage meets compassion—a reality that defines what it means to serve as a Firefighter in the United States. My training, experience, and heartfelt connection to this community have prepared me for the profound responsibility of protecting neighborhoods I love from Bernal Heights to Fisherman’s Wharf. I do not seek this role out of duty alone; I seek it because San Francisco’s spirit—its resilience against fire, fog, and time—is already woven into my purpose.</w:t>
      </w:r>
    </w:p>
    <w:p>
      <w:pPr>
        <w:pStyle w:val="BodyText"/>
      </w:pPr>
      <w:r>
        <w:t xml:space="preserve">With unwavering dedication to the people and streets of United States San Francisco, I respectfully submit this Statement of Purpose as a promise: When the siren sounds across our city, I will be ready to answer with skill, empathy, and the legacy of service that defines every Firefighter in our storied depar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nt</dc:title>
  <dc:creator/>
  <dc:language>en</dc:language>
  <cp:keywords/>
  <dcterms:created xsi:type="dcterms:W3CDTF">2026-07-21T14:39:54Z</dcterms:created>
  <dcterms:modified xsi:type="dcterms:W3CDTF">2026-07-21T14:39:54Z</dcterms:modified>
</cp:coreProperties>
</file>

<file path=docProps/custom.xml><?xml version="1.0" encoding="utf-8"?>
<Properties xmlns="http://schemas.openxmlformats.org/officeDocument/2006/custom-properties" xmlns:vt="http://schemas.openxmlformats.org/officeDocument/2006/docPropsVTypes"/>
</file>